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00137523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622CF206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153160"/>
                <wp:effectExtent l="0" t="0" r="16510" b="2794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153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DF231" w14:textId="77777777" w:rsidR="00F93723" w:rsidRDefault="005D2C62" w:rsidP="0064782E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'm very interested in the world of computational intelligence. When it comes to the </w:t>
                            </w:r>
                            <w:r w:rsidR="002B4EAE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fundamental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      </w:r>
                          </w:p>
                          <w:p w14:paraId="05846211" w14:textId="54E65793" w:rsidR="003A4357" w:rsidRPr="005D2C62" w:rsidRDefault="005D2C62" w:rsidP="00F93723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s for engineering, I'm excited to merge and apply state-of-the-art machine learning and automated reasoning to tackle software engineering </w:t>
                            </w:r>
                            <w:r w:rsidR="00FA5757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and code related task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. While there haven't been many opportunities, I would also love to explore the use of cutting-edge machine learning and automated reasoning in areas like board games, sports, music, and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90.8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">
                <v:textbox>
                  <w:txbxContent>
                    <w:p w14:paraId="4B1DF231" w14:textId="77777777" w:rsidR="00F93723" w:rsidRDefault="005D2C62" w:rsidP="0064782E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I'm very interested in the world of computational intelligence. When it comes to the </w:t>
                      </w:r>
                      <w:r w:rsidR="002B4EAE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fundamental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</w:r>
                    </w:p>
                    <w:p w14:paraId="05846211" w14:textId="54E65793" w:rsidR="003A4357" w:rsidRPr="005D2C62" w:rsidRDefault="005D2C62" w:rsidP="00F93723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As for engineering, I'm excited to merge and apply state-of-the-art machine learning and automated reasoning to tackle software engineering </w:t>
                      </w:r>
                      <w:r w:rsidR="00FA5757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and code related task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. While there haven't been many opportunities, I would also love to explore the use of cutting-edge machine learning and automated reasoning in areas like board games, sports, music, and mor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F7C86E" w14:textId="77777777" w:rsidR="008D629C" w:rsidRDefault="008D629C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7FD275A2" w14:textId="65E10343" w:rsidR="008D629C" w:rsidRPr="008D629C" w:rsidRDefault="008D629C" w:rsidP="008D629C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proofErr w:type="gramStart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B.Sc</w:t>
      </w:r>
      <w:proofErr w:type="gramEnd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r w:rsidRPr="0079180A">
        <w:rPr>
          <w:rFonts w:asciiTheme="majorBidi" w:hAnsiTheme="majorBidi" w:cstheme="majorBidi"/>
          <w:sz w:val="20"/>
          <w:szCs w:val="20"/>
        </w:rPr>
        <w:t>SignalR</w:t>
      </w:r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lastRenderedPageBreak/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PyTorch, TensorFlow, </w:t>
      </w:r>
      <w:r w:rsidRPr="00B85F87">
        <w:rPr>
          <w:rFonts w:asciiTheme="majorBidi" w:hAnsiTheme="majorBidi" w:cstheme="majorBidi"/>
          <w:sz w:val="20"/>
          <w:szCs w:val="20"/>
        </w:rPr>
        <w:t>LightGBM</w:t>
      </w:r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r>
        <w:rPr>
          <w:rFonts w:asciiTheme="majorBidi" w:hAnsiTheme="majorBidi" w:cstheme="majorBidi"/>
          <w:sz w:val="20"/>
          <w:szCs w:val="20"/>
        </w:rPr>
        <w:t>Optuna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01E9B">
        <w:rPr>
          <w:rFonts w:asciiTheme="majorBidi" w:hAnsiTheme="majorBidi" w:cstheme="majorBidi"/>
          <w:sz w:val="20"/>
          <w:szCs w:val="20"/>
        </w:rPr>
        <w:t>PyG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F7686F">
        <w:rPr>
          <w:rFonts w:asciiTheme="majorBidi" w:hAnsiTheme="majorBidi" w:cstheme="majorBidi"/>
          <w:sz w:val="20"/>
          <w:szCs w:val="20"/>
        </w:rPr>
        <w:t>PyGad</w:t>
      </w:r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45CCFBFD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C70FC">
        <w:rPr>
          <w:rFonts w:asciiTheme="majorBidi" w:hAnsiTheme="majorBidi" w:cstheme="majorBidi"/>
          <w:sz w:val="20"/>
          <w:szCs w:val="20"/>
        </w:rPr>
        <w:t xml:space="preserve">almost </w:t>
      </w:r>
      <w:r w:rsidR="00713FF7" w:rsidRPr="0052155C">
        <w:rPr>
          <w:rFonts w:asciiTheme="majorBidi" w:hAnsiTheme="majorBidi" w:cstheme="majorBidi"/>
          <w:sz w:val="20"/>
          <w:szCs w:val="20"/>
        </w:rPr>
        <w:t>the whole CLRS)</w:t>
      </w:r>
    </w:p>
    <w:p w14:paraId="160BCFEB" w14:textId="5F839577" w:rsidR="00E15FDE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2930D5D5" w14:textId="7BCD2EA9" w:rsidR="00412934" w:rsidRPr="00412934" w:rsidRDefault="00412934" w:rsidP="00412934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A0410">
        <w:rPr>
          <w:rFonts w:asciiTheme="majorBidi" w:hAnsiTheme="majorBidi" w:cstheme="majorBidi"/>
          <w:b/>
          <w:bCs/>
          <w:sz w:val="20"/>
          <w:szCs w:val="20"/>
        </w:rPr>
        <w:t>Fundamentals of Compiler Design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>19.3/20 (read the whole Compiler Design by F. Shapouri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Alpaydin</w:t>
      </w:r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</w:t>
      </w:r>
      <w:proofErr w:type="gramStart"/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From</w:t>
      </w:r>
      <w:proofErr w:type="gramEnd"/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>, and KMeans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</w:t>
      </w:r>
      <w:proofErr w:type="gramStart"/>
      <w:r w:rsidRPr="000C289D">
        <w:rPr>
          <w:rFonts w:asciiTheme="majorBidi" w:hAnsiTheme="majorBidi" w:cstheme="majorBidi"/>
          <w:sz w:val="20"/>
          <w:szCs w:val="20"/>
        </w:rPr>
        <w:t>Tompkins</w:t>
      </w:r>
      <w:proofErr w:type="gramEnd"/>
      <w:r w:rsidRPr="000C289D">
        <w:rPr>
          <w:rFonts w:asciiTheme="majorBidi" w:hAnsiTheme="majorBidi" w:cstheme="majorBidi"/>
          <w:sz w:val="20"/>
          <w:szCs w:val="20"/>
        </w:rPr>
        <w:t xml:space="preserve">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77669A30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r w:rsidRPr="00876293">
        <w:rPr>
          <w:rFonts w:asciiTheme="majorBidi" w:hAnsiTheme="majorBidi" w:cstheme="majorBidi"/>
          <w:sz w:val="20"/>
          <w:szCs w:val="20"/>
        </w:rPr>
        <w:t>FrMi: Fault-revealing Mutant Identification using Killability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r w:rsidR="008228F3">
        <w:rPr>
          <w:rFonts w:asciiTheme="majorBidi" w:hAnsiTheme="majorBidi" w:cstheme="majorBidi"/>
          <w:sz w:val="20"/>
          <w:szCs w:val="20"/>
        </w:rPr>
        <w:t xml:space="preserve">en, </w:t>
      </w:r>
      <w:r w:rsidRPr="00DB6B61">
        <w:rPr>
          <w:rFonts w:asciiTheme="majorBidi" w:hAnsiTheme="majorBidi" w:cstheme="majorBidi"/>
          <w:sz w:val="20"/>
          <w:szCs w:val="20"/>
        </w:rPr>
        <w:t xml:space="preserve">Information and Software Technology, </w:t>
      </w:r>
      <w:r w:rsidR="005A1512">
        <w:rPr>
          <w:rFonts w:asciiTheme="majorBidi" w:hAnsiTheme="majorBidi" w:cstheme="majorBidi"/>
          <w:sz w:val="20"/>
          <w:szCs w:val="20"/>
        </w:rPr>
        <w:t>In Press</w:t>
      </w:r>
      <w:r w:rsidRPr="00DB6B61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r w:rsidR="00C9047A">
        <w:rPr>
          <w:rFonts w:asciiTheme="majorBidi" w:hAnsiTheme="majorBidi" w:cstheme="majorBidi"/>
          <w:sz w:val="20"/>
          <w:szCs w:val="20"/>
        </w:rPr>
        <w:t>en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275CF0">
        <w:rPr>
          <w:rFonts w:asciiTheme="majorBidi" w:hAnsiTheme="majorBidi" w:cstheme="majorBidi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4841F5C2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63F59D9E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9D602" w14:textId="77777777" w:rsidR="000C0F54" w:rsidRDefault="000C0F54" w:rsidP="003746DD">
      <w:pPr>
        <w:spacing w:after="0" w:line="240" w:lineRule="auto"/>
      </w:pPr>
      <w:r>
        <w:separator/>
      </w:r>
    </w:p>
  </w:endnote>
  <w:endnote w:type="continuationSeparator" w:id="0">
    <w:p w14:paraId="25B7FED0" w14:textId="77777777" w:rsidR="000C0F54" w:rsidRDefault="000C0F54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6D5FB" w14:textId="77777777" w:rsidR="000C0F54" w:rsidRDefault="000C0F54" w:rsidP="003746DD">
      <w:pPr>
        <w:spacing w:after="0" w:line="240" w:lineRule="auto"/>
      </w:pPr>
      <w:r>
        <w:separator/>
      </w:r>
    </w:p>
  </w:footnote>
  <w:footnote w:type="continuationSeparator" w:id="0">
    <w:p w14:paraId="7937B8A4" w14:textId="77777777" w:rsidR="000C0F54" w:rsidRDefault="000C0F54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4F161DD4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F127D3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3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0F54"/>
    <w:rsid w:val="000C19FD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8066F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109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7B90"/>
    <w:rsid w:val="002C029E"/>
    <w:rsid w:val="002C553F"/>
    <w:rsid w:val="002C5D0A"/>
    <w:rsid w:val="002C61E5"/>
    <w:rsid w:val="002C6658"/>
    <w:rsid w:val="002C6B58"/>
    <w:rsid w:val="002C7C2A"/>
    <w:rsid w:val="002D2ACD"/>
    <w:rsid w:val="002D3BA0"/>
    <w:rsid w:val="002D4DA4"/>
    <w:rsid w:val="002D4F9B"/>
    <w:rsid w:val="002D52E6"/>
    <w:rsid w:val="002D66AA"/>
    <w:rsid w:val="002D78BC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717F"/>
    <w:rsid w:val="00340071"/>
    <w:rsid w:val="0034104D"/>
    <w:rsid w:val="00341678"/>
    <w:rsid w:val="003420C5"/>
    <w:rsid w:val="003460FC"/>
    <w:rsid w:val="0034626A"/>
    <w:rsid w:val="00350DF0"/>
    <w:rsid w:val="0035163E"/>
    <w:rsid w:val="00351B96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5804"/>
    <w:rsid w:val="00375FB6"/>
    <w:rsid w:val="00376C48"/>
    <w:rsid w:val="00381EC8"/>
    <w:rsid w:val="00382905"/>
    <w:rsid w:val="0038313F"/>
    <w:rsid w:val="00383B63"/>
    <w:rsid w:val="00385161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4E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3B83"/>
    <w:rsid w:val="004953A3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57AC"/>
    <w:rsid w:val="00685C6D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505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9C6"/>
    <w:rsid w:val="00753DC9"/>
    <w:rsid w:val="0075718F"/>
    <w:rsid w:val="00762888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10ED"/>
    <w:rsid w:val="00811500"/>
    <w:rsid w:val="00814FD6"/>
    <w:rsid w:val="00815792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EA8"/>
    <w:rsid w:val="00850212"/>
    <w:rsid w:val="0085247F"/>
    <w:rsid w:val="008530C0"/>
    <w:rsid w:val="00855086"/>
    <w:rsid w:val="008623B4"/>
    <w:rsid w:val="00863040"/>
    <w:rsid w:val="008636BA"/>
    <w:rsid w:val="00863C7D"/>
    <w:rsid w:val="0087204E"/>
    <w:rsid w:val="00872987"/>
    <w:rsid w:val="008730B8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29C"/>
    <w:rsid w:val="008D6B48"/>
    <w:rsid w:val="008D7676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0410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5357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63B4"/>
    <w:rsid w:val="009F762F"/>
    <w:rsid w:val="009F7C64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5608D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A3"/>
    <w:rsid w:val="00AE18B1"/>
    <w:rsid w:val="00AE2A89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64E1"/>
    <w:rsid w:val="00CB04EB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77989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1C21"/>
    <w:rsid w:val="00EB1CCA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github.com/taharostami" TargetMode="External"/><Relationship Id="rId1" Type="http://schemas.openxmlformats.org/officeDocument/2006/relationships/hyperlink" Target="https://taharostam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960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359</cp:revision>
  <cp:lastPrinted>2023-07-30T15:20:00Z</cp:lastPrinted>
  <dcterms:created xsi:type="dcterms:W3CDTF">2023-07-30T09:09:00Z</dcterms:created>
  <dcterms:modified xsi:type="dcterms:W3CDTF">2023-08-09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